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BB6F" w14:textId="77777777" w:rsidR="00936E83" w:rsidRPr="00061AA5" w:rsidRDefault="00936E83" w:rsidP="00B748D7">
      <w:pPr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40E10F9D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the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B748D7">
        <w:rPr>
          <w:rFonts w:ascii="Times New Roman" w:hAnsi="Times New Roman" w:cs="Times New Roman"/>
          <w:sz w:val="20"/>
          <w:szCs w:val="20"/>
        </w:rPr>
        <w:t>Bahrami Benedek Attila</w:t>
      </w:r>
    </w:p>
    <w:p w14:paraId="327B01DF" w14:textId="2BAB0F6B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B748D7">
        <w:rPr>
          <w:rFonts w:ascii="Times New Roman" w:hAnsi="Times New Roman" w:cs="Times New Roman"/>
          <w:sz w:val="20"/>
          <w:szCs w:val="20"/>
        </w:rPr>
        <w:t>C66EPC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the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the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74097C7" w14:textId="064D6BBA" w:rsidR="00B748D7" w:rsidRPr="00061AA5" w:rsidRDefault="00AB56A4" w:rsidP="00AB56A4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62977A9B" wp14:editId="26A83A47">
            <wp:simplePos x="0" y="0"/>
            <wp:positionH relativeFrom="column">
              <wp:posOffset>445770</wp:posOffset>
            </wp:positionH>
            <wp:positionV relativeFrom="paragraph">
              <wp:posOffset>233680</wp:posOffset>
            </wp:positionV>
            <wp:extent cx="1085850" cy="542925"/>
            <wp:effectExtent l="0" t="0" r="0" b="9525"/>
            <wp:wrapTopAndBottom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GoBack"/>
      <w:bookmarkEnd w:id="0"/>
    </w:p>
    <w:p w14:paraId="4D51C55A" w14:textId="31CC7D65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B748D7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70AB97A0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077F2E4E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1748FE93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5CF8C" w14:textId="77777777" w:rsidR="00492245" w:rsidRDefault="00492245" w:rsidP="00DB389C">
      <w:pPr>
        <w:spacing w:after="0" w:line="240" w:lineRule="auto"/>
      </w:pPr>
      <w:r>
        <w:separator/>
      </w:r>
    </w:p>
  </w:endnote>
  <w:endnote w:type="continuationSeparator" w:id="0">
    <w:p w14:paraId="25CE88CA" w14:textId="77777777" w:rsidR="00492245" w:rsidRDefault="00492245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74536" w14:textId="77777777" w:rsidR="00492245" w:rsidRDefault="00492245" w:rsidP="00DB389C">
      <w:pPr>
        <w:spacing w:after="0" w:line="240" w:lineRule="auto"/>
      </w:pPr>
      <w:r>
        <w:separator/>
      </w:r>
    </w:p>
  </w:footnote>
  <w:footnote w:type="continuationSeparator" w:id="0">
    <w:p w14:paraId="1ABC8649" w14:textId="77777777" w:rsidR="00492245" w:rsidRDefault="00492245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2245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6A4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48D7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A31271-0FC2-444C-ADFF-ED18EE899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3</Words>
  <Characters>1336</Characters>
  <Application>Microsoft Office Word</Application>
  <DocSecurity>0</DocSecurity>
  <Lines>11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Benedek Bahrami</cp:lastModifiedBy>
  <cp:revision>7</cp:revision>
  <dcterms:created xsi:type="dcterms:W3CDTF">2020-06-07T18:59:00Z</dcterms:created>
  <dcterms:modified xsi:type="dcterms:W3CDTF">2020-06-08T09:59:00Z</dcterms:modified>
</cp:coreProperties>
</file>